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1BB760" w14:textId="0F9F02B2" w:rsidR="00BC290D" w:rsidRPr="005242E1" w:rsidRDefault="00BC290D" w:rsidP="00C514B7">
      <w:pPr>
        <w:pStyle w:val="ListParagraph"/>
        <w:spacing w:after="120"/>
        <w:ind w:hanging="72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עבודת 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C514B7">
        <w:rPr>
          <w:rFonts w:ascii="David" w:hAnsi="David" w:cs="David"/>
          <w:b/>
          <w:bCs/>
          <w:sz w:val="24"/>
          <w:szCs w:val="24"/>
          <w:rtl/>
        </w:rPr>
        <w:t xml:space="preserve">לפרויקטים מסוג: 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 xml:space="preserve">מחקר </w:t>
      </w:r>
      <w:r w:rsidRPr="00C514B7">
        <w:rPr>
          <w:rFonts w:ascii="David" w:hAnsi="David" w:cs="David"/>
          <w:b/>
          <w:bCs/>
          <w:sz w:val="24"/>
          <w:szCs w:val="24"/>
          <w:rtl/>
        </w:rPr>
        <w:t>אפידמיולוגי אנליטי, מחקר מעבדתי א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פידמיולוגי</w:t>
      </w:r>
      <w:r w:rsidR="00300FD3">
        <w:rPr>
          <w:rFonts w:ascii="David" w:hAnsi="David" w:cs="David" w:hint="cs"/>
          <w:b/>
          <w:bCs/>
          <w:sz w:val="24"/>
          <w:szCs w:val="24"/>
          <w:rtl/>
        </w:rPr>
        <w:t xml:space="preserve"> או ב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פיזיולוגיה של המאמץ</w:t>
      </w:r>
      <w:r w:rsidR="00390638" w:rsidRPr="00C514B7">
        <w:rPr>
          <w:rFonts w:ascii="David" w:hAnsi="David" w:cs="David"/>
          <w:b/>
          <w:bCs/>
          <w:sz w:val="24"/>
          <w:szCs w:val="24"/>
          <w:rtl/>
        </w:rPr>
        <w:t>, מחקר בקידום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2E04F7" w:rsidRPr="00C514B7">
        <w:rPr>
          <w:rFonts w:ascii="David" w:hAnsi="David" w:cs="David"/>
          <w:b/>
          <w:bCs/>
          <w:sz w:val="24"/>
          <w:szCs w:val="24"/>
          <w:rtl/>
        </w:rPr>
        <w:t xml:space="preserve"> בניהול מערכות בריאות</w:t>
      </w:r>
      <w:r w:rsidR="00761C50" w:rsidRPr="00C514B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2A2518" w:rsidRPr="00C514B7">
        <w:rPr>
          <w:rFonts w:ascii="David" w:hAnsi="David" w:cs="David"/>
          <w:b/>
          <w:bCs/>
          <w:sz w:val="24"/>
          <w:szCs w:val="24"/>
          <w:rtl/>
        </w:rPr>
        <w:t>/</w:t>
      </w:r>
      <w:r w:rsidR="00F351B0" w:rsidRPr="00C514B7">
        <w:rPr>
          <w:rFonts w:ascii="David" w:hAnsi="David" w:cs="David"/>
          <w:b/>
          <w:bCs/>
          <w:sz w:val="24"/>
          <w:szCs w:val="24"/>
          <w:rtl/>
        </w:rPr>
        <w:t xml:space="preserve"> בפיזיולוגיה המאמץ</w:t>
      </w:r>
      <w:r w:rsidR="00E82350">
        <w:rPr>
          <w:rFonts w:ascii="David" w:hAnsi="David" w:cs="David" w:hint="cs"/>
          <w:b/>
          <w:bCs/>
          <w:sz w:val="24"/>
          <w:szCs w:val="24"/>
          <w:rtl/>
        </w:rPr>
        <w:t>/ניהול מצבי חירום ואסון</w:t>
      </w:r>
    </w:p>
    <w:p w14:paraId="0A56D504" w14:textId="593E7E37" w:rsidR="00BC290D" w:rsidRDefault="00BC290D" w:rsidP="00C514B7">
      <w:pPr>
        <w:spacing w:after="120" w:line="240" w:lineRule="auto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 סיכום עבודת הפרויקט</w:t>
      </w:r>
    </w:p>
    <w:p w14:paraId="245D154A" w14:textId="77777777" w:rsidR="00300FD3" w:rsidRPr="00096D1E" w:rsidRDefault="00300FD3" w:rsidP="00300FD3">
      <w:pPr>
        <w:spacing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2068DE7" w14:textId="4961A409" w:rsidR="00300FD3" w:rsidRDefault="00300FD3" w:rsidP="00300FD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707E9E79" w14:textId="21D84FEC" w:rsidR="00300FD3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עבודה</w:t>
      </w:r>
      <w:r w:rsidRPr="00463A1E">
        <w:rPr>
          <w:rFonts w:ascii="David" w:hAnsi="David" w:cs="David"/>
          <w:sz w:val="24"/>
          <w:szCs w:val="24"/>
          <w:rtl/>
        </w:rPr>
        <w:t xml:space="preserve"> שלא </w:t>
      </w:r>
      <w:r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/>
          <w:sz w:val="24"/>
          <w:szCs w:val="24"/>
          <w:rtl/>
        </w:rPr>
        <w:t>וגש</w:t>
      </w:r>
      <w:r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>
        <w:rPr>
          <w:rFonts w:ascii="David" w:hAnsi="David" w:cs="David" w:hint="cs"/>
          <w:sz w:val="24"/>
          <w:szCs w:val="24"/>
          <w:rtl/>
        </w:rPr>
        <w:t>בחינה</w:t>
      </w:r>
      <w:r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29E62F8E" w14:textId="77777777" w:rsidR="00914630" w:rsidRPr="00BF3EDA" w:rsidRDefault="00914630" w:rsidP="00914630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416DA206" w14:textId="055822F6" w:rsidR="00300FD3" w:rsidRPr="00023DFE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עבוד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5ED8DA8" w14:textId="77777777" w:rsidR="00300FD3" w:rsidRPr="00023DFE" w:rsidRDefault="00300FD3" w:rsidP="00300FD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 xml:space="preserve">מסמכים 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>נוספים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שיש להגיש</w:t>
      </w:r>
      <w:r w:rsidRPr="00023DFE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Pr="00023DFE">
        <w:rPr>
          <w:rFonts w:ascii="David" w:hAnsi="David" w:cs="David"/>
          <w:b/>
          <w:bCs/>
          <w:sz w:val="24"/>
          <w:szCs w:val="24"/>
          <w:rtl/>
        </w:rPr>
        <w:t>(רלוונטי לכל סוגי המחקרים):</w:t>
      </w:r>
    </w:p>
    <w:p w14:paraId="28DB29CE" w14:textId="77777777" w:rsidR="00300FD3" w:rsidRPr="00C514B7" w:rsidRDefault="00300FD3" w:rsidP="00A075C5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  <w:rtl/>
        </w:rPr>
      </w:pPr>
      <w:r w:rsidRPr="00300FD3">
        <w:rPr>
          <w:rFonts w:ascii="David" w:hAnsi="David" w:cs="David"/>
          <w:b/>
          <w:bCs/>
          <w:sz w:val="24"/>
          <w:szCs w:val="24"/>
          <w:rtl/>
        </w:rPr>
        <w:t>טופס מנחה חתום</w:t>
      </w:r>
      <w:r w:rsidRPr="00300FD3">
        <w:rPr>
          <w:rFonts w:ascii="David" w:hAnsi="David" w:cs="David"/>
          <w:sz w:val="24"/>
          <w:szCs w:val="24"/>
          <w:rtl/>
        </w:rPr>
        <w:t xml:space="preserve">: יועבר ע"י המנחה ישירות לוועדה בכתובת </w:t>
      </w:r>
      <w:hyperlink r:id="rId11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7770EBD6" w14:textId="2D7CD3EE" w:rsidR="00300FD3" w:rsidRPr="00300FD3" w:rsidRDefault="00300FD3" w:rsidP="00A075C5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300FD3">
        <w:rPr>
          <w:rFonts w:ascii="David" w:hAnsi="David" w:cs="David" w:hint="cs"/>
          <w:b/>
          <w:bCs/>
          <w:sz w:val="24"/>
          <w:szCs w:val="24"/>
          <w:rtl/>
        </w:rPr>
        <w:t>ט</w:t>
      </w:r>
      <w:r w:rsidRPr="00300FD3">
        <w:rPr>
          <w:rFonts w:ascii="David" w:hAnsi="David" w:cs="David"/>
          <w:b/>
          <w:bCs/>
          <w:sz w:val="24"/>
          <w:szCs w:val="24"/>
          <w:rtl/>
        </w:rPr>
        <w:t>ופס בטיחות במעבדה</w:t>
      </w:r>
      <w:r w:rsidRPr="00300FD3">
        <w:rPr>
          <w:rFonts w:ascii="David" w:hAnsi="David" w:cs="David"/>
          <w:sz w:val="24"/>
          <w:szCs w:val="24"/>
          <w:rtl/>
        </w:rPr>
        <w:t>: חתום ע"י המנחה</w:t>
      </w:r>
      <w:r w:rsidRPr="00300FD3">
        <w:rPr>
          <w:rFonts w:ascii="David" w:hAnsi="David" w:cs="David" w:hint="cs"/>
          <w:sz w:val="24"/>
          <w:szCs w:val="24"/>
          <w:rtl/>
        </w:rPr>
        <w:t xml:space="preserve"> (</w:t>
      </w:r>
      <w:r w:rsidRPr="00300FD3">
        <w:rPr>
          <w:rFonts w:ascii="David" w:hAnsi="David" w:cs="David"/>
          <w:sz w:val="24"/>
          <w:szCs w:val="24"/>
          <w:rtl/>
        </w:rPr>
        <w:t>אם המחקר כולל עבודה במעבדה</w:t>
      </w:r>
      <w:r w:rsidRPr="00300FD3">
        <w:rPr>
          <w:rFonts w:ascii="David" w:hAnsi="David" w:cs="David" w:hint="cs"/>
          <w:sz w:val="24"/>
          <w:szCs w:val="24"/>
          <w:rtl/>
        </w:rPr>
        <w:t>)</w:t>
      </w:r>
      <w:r w:rsidRPr="00300FD3">
        <w:rPr>
          <w:rFonts w:ascii="David" w:hAnsi="David" w:cs="David"/>
          <w:sz w:val="24"/>
          <w:szCs w:val="24"/>
          <w:rtl/>
        </w:rPr>
        <w:t>.</w:t>
      </w:r>
    </w:p>
    <w:p w14:paraId="4214743E" w14:textId="01847053" w:rsidR="00300FD3" w:rsidRPr="00A5279A" w:rsidRDefault="00300FD3" w:rsidP="00E8235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 w:rsidRPr="00023DFE">
        <w:rPr>
          <w:rFonts w:ascii="David" w:hAnsi="David" w:cs="David"/>
          <w:b/>
          <w:bCs/>
          <w:sz w:val="24"/>
          <w:szCs w:val="24"/>
          <w:rtl/>
        </w:rPr>
        <w:t>אישורים אתיים</w:t>
      </w:r>
    </w:p>
    <w:p w14:paraId="50D5C265" w14:textId="6307D51A" w:rsidR="00A5279A" w:rsidRPr="00023DFE" w:rsidRDefault="00A5279A" w:rsidP="00E82350">
      <w:pPr>
        <w:pStyle w:val="ListParagraph"/>
        <w:numPr>
          <w:ilvl w:val="0"/>
          <w:numId w:val="12"/>
        </w:numPr>
        <w:spacing w:after="0" w:line="360" w:lineRule="auto"/>
        <w:ind w:left="991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צהרת מקוריות</w:t>
      </w:r>
    </w:p>
    <w:p w14:paraId="3147F995" w14:textId="40EBE169" w:rsidR="00300FD3" w:rsidRPr="008F4D4F" w:rsidRDefault="00300FD3" w:rsidP="007578B2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>
        <w:rPr>
          <w:rFonts w:ascii="David" w:hAnsi="David" w:cs="David" w:hint="cs"/>
          <w:b/>
          <w:bCs/>
          <w:sz w:val="24"/>
          <w:szCs w:val="24"/>
          <w:rtl/>
        </w:rPr>
        <w:t>העבודה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p w14:paraId="4E4E9765" w14:textId="77777777" w:rsidR="00300FD3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6346AFA7" w14:textId="3D7F64F9" w:rsidR="0064237F" w:rsidRDefault="00300FD3" w:rsidP="00C514B7">
      <w:pPr>
        <w:spacing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Pr="00C514B7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Pr="00C514B7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Pr="00C514B7">
        <w:rPr>
          <w:rFonts w:ascii="David" w:hAnsi="David" w:cs="David"/>
          <w:b/>
          <w:bCs/>
          <w:sz w:val="28"/>
          <w:szCs w:val="28"/>
          <w:rtl/>
        </w:rPr>
        <w:t>:</w:t>
      </w:r>
      <w:r w:rsidR="00B53C09">
        <w:rPr>
          <w:rFonts w:ascii="David" w:hAnsi="David" w:cs="David"/>
          <w:b/>
          <w:bCs/>
          <w:sz w:val="28"/>
          <w:szCs w:val="28"/>
          <w:rtl/>
        </w:rPr>
        <w:br/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497" w:type="dxa"/>
        <w:tblLook w:val="04A0" w:firstRow="1" w:lastRow="0" w:firstColumn="1" w:lastColumn="0" w:noHBand="0" w:noVBand="1"/>
      </w:tblPr>
      <w:tblGrid>
        <w:gridCol w:w="6951"/>
        <w:gridCol w:w="1134"/>
        <w:gridCol w:w="2412"/>
      </w:tblGrid>
      <w:tr w:rsidR="0064237F" w:rsidRPr="0064237F" w14:paraId="1D0F2A7C" w14:textId="77777777" w:rsidTr="006C5FB5">
        <w:tc>
          <w:tcPr>
            <w:tcW w:w="6951" w:type="dxa"/>
            <w:shd w:val="clear" w:color="auto" w:fill="BFBFBF" w:themeFill="background1" w:themeFillShade="BF"/>
          </w:tcPr>
          <w:p w14:paraId="16A9AC77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14:paraId="0649FD84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2412" w:type="dxa"/>
            <w:shd w:val="clear" w:color="auto" w:fill="BFBFBF" w:themeFill="background1" w:themeFillShade="BF"/>
          </w:tcPr>
          <w:p w14:paraId="5F8F71D7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4237F" w:rsidRPr="0064237F" w14:paraId="54806CEB" w14:textId="77777777" w:rsidTr="006C5FB5">
        <w:tc>
          <w:tcPr>
            <w:tcW w:w="6951" w:type="dxa"/>
            <w:vAlign w:val="center"/>
          </w:tcPr>
          <w:p w14:paraId="69DDA7AB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0D04258E" w14:textId="5FBFB355" w:rsidR="0064237F" w:rsidRPr="0064237F" w:rsidRDefault="0064237F" w:rsidP="00C514B7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73217F3E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671B5260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1E341999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4FC6CB90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187C2A02" w14:textId="77777777" w:rsidR="0064237F" w:rsidRPr="0064237F" w:rsidRDefault="0064237F" w:rsidP="007578B2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1134" w:type="dxa"/>
            <w:vAlign w:val="center"/>
          </w:tcPr>
          <w:p w14:paraId="6E644845" w14:textId="5B6CFFEF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5FB5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711156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2412" w:type="dxa"/>
              </w:tcPr>
              <w:p w14:paraId="18356C17" w14:textId="779C9257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4237F" w:rsidRPr="0064237F" w14:paraId="5338E77F" w14:textId="77777777" w:rsidTr="006C5FB5">
        <w:tc>
          <w:tcPr>
            <w:tcW w:w="6951" w:type="dxa"/>
            <w:vAlign w:val="center"/>
          </w:tcPr>
          <w:p w14:paraId="5DDF66E9" w14:textId="77777777" w:rsidR="0064237F" w:rsidRPr="00C514B7" w:rsidRDefault="0064237F" w:rsidP="00C514B7">
            <w:p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קיצורים:</w:t>
            </w:r>
          </w:p>
          <w:p w14:paraId="5E7BD5EE" w14:textId="39955C9A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יש להגדיר בהופעה ראשונה בתקציר ובגוף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גם אם הוגדרו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קו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כן בתקציר).</w:t>
            </w:r>
          </w:p>
          <w:p w14:paraId="4FCAEAC5" w14:textId="769ACD80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ופע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ראשונה בתקציר /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פיע המונח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מלא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סוגר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קיצו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דוגמ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"יתר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חץ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יל"ד)" </w:t>
            </w:r>
          </w:p>
          <w:p w14:paraId="369D6334" w14:textId="77777777" w:rsidR="0064237F" w:rsidRPr="0064237F" w:rsidRDefault="0064237F" w:rsidP="007578B2">
            <w:pPr>
              <w:pStyle w:val="ListParagraph"/>
              <w:numPr>
                <w:ilvl w:val="0"/>
                <w:numId w:val="15"/>
              </w:numPr>
              <w:spacing w:after="0"/>
              <w:ind w:left="453" w:hanging="357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יש להגדיר כל קיצור המוצג בטבלאות בהע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תח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לטבלה.</w:t>
            </w:r>
          </w:p>
        </w:tc>
        <w:tc>
          <w:tcPr>
            <w:tcW w:w="1134" w:type="dxa"/>
            <w:vAlign w:val="center"/>
          </w:tcPr>
          <w:p w14:paraId="4EF3A159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9571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939216262"/>
            <w:placeholder>
              <w:docPart w:val="EC7C2D8E2F014E4789558EC980D11B8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381BCE7" w14:textId="307E623F" w:rsidR="0064237F" w:rsidRPr="00C514B7" w:rsidRDefault="006C5FB5" w:rsidP="00C514B7">
                <w:pPr>
                  <w:spacing w:after="0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66DDC80A" w14:textId="77777777" w:rsidTr="006C5FB5">
        <w:tc>
          <w:tcPr>
            <w:tcW w:w="10497" w:type="dxa"/>
            <w:gridSpan w:val="3"/>
            <w:shd w:val="clear" w:color="auto" w:fill="E7E6E6" w:themeFill="background2"/>
            <w:vAlign w:val="center"/>
          </w:tcPr>
          <w:p w14:paraId="4915DD76" w14:textId="4CD31746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C514B7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C514B7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במחקר</w:t>
            </w:r>
          </w:p>
        </w:tc>
      </w:tr>
      <w:tr w:rsidR="0064237F" w:rsidRPr="0064237F" w14:paraId="4273192D" w14:textId="77777777" w:rsidTr="006C5FB5">
        <w:tc>
          <w:tcPr>
            <w:tcW w:w="6951" w:type="dxa"/>
            <w:vAlign w:val="center"/>
          </w:tcPr>
          <w:p w14:paraId="65500F1B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4B607917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4F1251FA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וגש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נגל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תכל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נ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ד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אנגל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.</w:t>
            </w:r>
          </w:p>
          <w:p w14:paraId="0CDFCFDF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01364EA5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17969505"/>
            <w:placeholder>
              <w:docPart w:val="444E27D85B0248E19E0BDC9A2B8E04C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1B73BF00" w14:textId="43F9F30B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C51E9C4" w14:textId="77777777" w:rsidTr="006C5FB5">
        <w:tc>
          <w:tcPr>
            <w:tcW w:w="6951" w:type="dxa"/>
            <w:vAlign w:val="center"/>
          </w:tcPr>
          <w:p w14:paraId="54999ED6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lastRenderedPageBreak/>
              <w:t>תוכן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עניינים</w:t>
            </w:r>
          </w:p>
        </w:tc>
        <w:tc>
          <w:tcPr>
            <w:tcW w:w="1134" w:type="dxa"/>
            <w:vAlign w:val="center"/>
          </w:tcPr>
          <w:p w14:paraId="246F64D7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4352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487087251"/>
            <w:placeholder>
              <w:docPart w:val="4ABB651594BB4D149557A211BEBD726D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07C5190" w14:textId="535D864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B38F77E" w14:textId="77777777" w:rsidTr="006C5FB5">
        <w:tc>
          <w:tcPr>
            <w:tcW w:w="6951" w:type="dxa"/>
            <w:vAlign w:val="center"/>
          </w:tcPr>
          <w:p w14:paraId="0D81BFA0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רשימות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רשימת טבלאות, תרשימים ואיורים, נוסחאות, קיצורים (לפני סדר הא"ב).</w:t>
            </w:r>
          </w:p>
        </w:tc>
        <w:tc>
          <w:tcPr>
            <w:tcW w:w="1134" w:type="dxa"/>
            <w:vAlign w:val="center"/>
          </w:tcPr>
          <w:p w14:paraId="45A1122D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06840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004672673"/>
            <w:placeholder>
              <w:docPart w:val="3641C1A8A6D94BECA3FEE6197A3E4F94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F4312E7" w14:textId="2E4D537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15179A4" w14:textId="77777777" w:rsidTr="006C5FB5">
        <w:tc>
          <w:tcPr>
            <w:tcW w:w="6951" w:type="dxa"/>
            <w:vAlign w:val="center"/>
          </w:tcPr>
          <w:p w14:paraId="6EB8E89C" w14:textId="6DD5F01F" w:rsidR="0064237F" w:rsidRPr="0064237F" w:rsidRDefault="0064237F" w:rsidP="00C514B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 עד 500 מילים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ובנ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/רציונל, מטר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שיטות, תוצאות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סקנ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). </w:t>
            </w:r>
          </w:p>
          <w:p w14:paraId="46C08A87" w14:textId="77777777" w:rsidR="0064237F" w:rsidRPr="0064237F" w:rsidRDefault="0064237F" w:rsidP="007578B2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מוגשת באנגלית תכלול שני תקצירים (בעברית ובאנגלית).</w:t>
            </w:r>
          </w:p>
        </w:tc>
        <w:tc>
          <w:tcPr>
            <w:tcW w:w="1134" w:type="dxa"/>
            <w:vAlign w:val="center"/>
          </w:tcPr>
          <w:p w14:paraId="638F3F92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6761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998542407"/>
            <w:placeholder>
              <w:docPart w:val="DAD1BD9364E74C26BCD7D14F17AD5F6A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986BEC6" w14:textId="6E800AFD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223AF61B" w14:textId="77777777" w:rsidTr="006C5FB5">
        <w:tc>
          <w:tcPr>
            <w:tcW w:w="6951" w:type="dxa"/>
            <w:vAlign w:val="center"/>
          </w:tcPr>
          <w:p w14:paraId="7DB43588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מילות מפתח 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</w:rPr>
              <w:t>(Keywords)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עד חמש מילות מפתח תצוינה מיד לאחר התקציר.</w:t>
            </w:r>
          </w:p>
        </w:tc>
        <w:tc>
          <w:tcPr>
            <w:tcW w:w="1134" w:type="dxa"/>
            <w:vAlign w:val="center"/>
          </w:tcPr>
          <w:p w14:paraId="0576A203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0588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712106734"/>
            <w:placeholder>
              <w:docPart w:val="AABDD651BCC4417CB0EC766684BACA60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3320D74" w14:textId="45599A28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353EB26" w14:textId="77777777" w:rsidTr="006C5FB5">
        <w:tc>
          <w:tcPr>
            <w:tcW w:w="6951" w:type="dxa"/>
            <w:vAlign w:val="center"/>
          </w:tcPr>
          <w:p w14:paraId="4B0030EA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גוף </w:t>
            </w: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עד 40 עמודים)</w:t>
            </w:r>
          </w:p>
        </w:tc>
        <w:tc>
          <w:tcPr>
            <w:tcW w:w="1134" w:type="dxa"/>
            <w:vAlign w:val="center"/>
          </w:tcPr>
          <w:p w14:paraId="6161694E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7111CF8B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4237F" w:rsidRPr="0064237F" w14:paraId="381FB5BA" w14:textId="77777777" w:rsidTr="006C5FB5">
        <w:tc>
          <w:tcPr>
            <w:tcW w:w="6951" w:type="dxa"/>
            <w:vAlign w:val="center"/>
          </w:tcPr>
          <w:p w14:paraId="5571011F" w14:textId="77777777" w:rsidR="0064237F" w:rsidRPr="0064237F" w:rsidRDefault="0064237F" w:rsidP="007578B2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בו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צג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רק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דע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הרציונ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ביצוע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חק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6B44E6D0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775687246"/>
            <w:placeholder>
              <w:docPart w:val="0EFB02128A25480CB32FB183D50CBCE4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D57B0A0" w14:textId="2D227B1F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11BD43D" w14:textId="77777777" w:rsidTr="006C5FB5">
        <w:tc>
          <w:tcPr>
            <w:tcW w:w="6951" w:type="dxa"/>
            <w:vAlign w:val="center"/>
          </w:tcPr>
          <w:p w14:paraId="338B84FA" w14:textId="77777777" w:rsidR="0064237F" w:rsidRPr="0064237F" w:rsidRDefault="0064237F" w:rsidP="007578B2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טרות והשערות</w:t>
            </w:r>
          </w:p>
        </w:tc>
        <w:tc>
          <w:tcPr>
            <w:tcW w:w="1134" w:type="dxa"/>
            <w:vAlign w:val="center"/>
          </w:tcPr>
          <w:p w14:paraId="0A792D96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24569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03780149"/>
            <w:placeholder>
              <w:docPart w:val="42EE0028A39C4EB1A8430DABFAAC032C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5D680E6" w14:textId="789AA8AD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C49DD2C" w14:textId="77777777" w:rsidTr="006C5FB5">
        <w:tc>
          <w:tcPr>
            <w:tcW w:w="6951" w:type="dxa"/>
            <w:vAlign w:val="center"/>
          </w:tcPr>
          <w:p w14:paraId="53AA1C73" w14:textId="77777777" w:rsidR="0064237F" w:rsidRPr="0064237F" w:rsidRDefault="0064237F" w:rsidP="007578B2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יט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</w:p>
        </w:tc>
        <w:tc>
          <w:tcPr>
            <w:tcW w:w="1134" w:type="dxa"/>
            <w:vAlign w:val="center"/>
          </w:tcPr>
          <w:p w14:paraId="40123E05" w14:textId="77777777" w:rsidR="0064237F" w:rsidRPr="00C514B7" w:rsidRDefault="0064237F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412" w:type="dxa"/>
          </w:tcPr>
          <w:p w14:paraId="16E22248" w14:textId="77777777" w:rsidR="0064237F" w:rsidRPr="00C514B7" w:rsidRDefault="0064237F" w:rsidP="00C514B7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4237F" w:rsidRPr="0064237F" w14:paraId="2E1DC943" w14:textId="77777777" w:rsidTr="006C5FB5">
        <w:tc>
          <w:tcPr>
            <w:tcW w:w="6951" w:type="dxa"/>
            <w:vAlign w:val="center"/>
          </w:tcPr>
          <w:p w14:paraId="38B6E9F4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תבנית המחקר ומהלכ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</w:t>
            </w:r>
          </w:p>
        </w:tc>
        <w:tc>
          <w:tcPr>
            <w:tcW w:w="1134" w:type="dxa"/>
            <w:vAlign w:val="center"/>
          </w:tcPr>
          <w:p w14:paraId="5C3A10FA" w14:textId="1DAA4A1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87112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487333571"/>
            <w:placeholder>
              <w:docPart w:val="391A6A286C5A47DEB4AB099F2CBBBF06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3AAA30C5" w14:textId="244E46E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06987E5A" w14:textId="77777777" w:rsidTr="006C5FB5">
        <w:tc>
          <w:tcPr>
            <w:tcW w:w="6951" w:type="dxa"/>
            <w:vAlign w:val="center"/>
          </w:tcPr>
          <w:p w14:paraId="47BEE50F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וכלוסיית המחקר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(כולל קריטריונים להכללה ואי הכללה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1134" w:type="dxa"/>
            <w:vAlign w:val="center"/>
          </w:tcPr>
          <w:p w14:paraId="01664280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03203215"/>
            <w:placeholder>
              <w:docPart w:val="8C0BB435E8374E458ADAF2015C68955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B11D801" w14:textId="42CC50B8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3CC486E" w14:textId="77777777" w:rsidTr="006C5FB5">
        <w:tc>
          <w:tcPr>
            <w:tcW w:w="6951" w:type="dxa"/>
            <w:vAlign w:val="center"/>
          </w:tcPr>
          <w:p w14:paraId="2333F56D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משתני המחקר (הגדרה אופרטיבית של המשתנים התלויים, הבלתי תלויים וה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ערפלנ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)</w:t>
            </w:r>
          </w:p>
        </w:tc>
        <w:tc>
          <w:tcPr>
            <w:tcW w:w="1134" w:type="dxa"/>
            <w:vAlign w:val="center"/>
          </w:tcPr>
          <w:p w14:paraId="1B5B08F4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7711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231067474"/>
            <w:placeholder>
              <w:docPart w:val="CB3FA1626C99493EBE8422A3A185CADF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E732E84" w14:textId="40BFEC6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67D77B8B" w14:textId="77777777" w:rsidTr="006C5FB5">
        <w:tc>
          <w:tcPr>
            <w:tcW w:w="6951" w:type="dxa"/>
            <w:vAlign w:val="center"/>
          </w:tcPr>
          <w:p w14:paraId="7F0392ED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כלי המחקר והתוקף שלהם, שיטת איסוף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מידע</w:t>
            </w:r>
          </w:p>
        </w:tc>
        <w:tc>
          <w:tcPr>
            <w:tcW w:w="1134" w:type="dxa"/>
            <w:vAlign w:val="center"/>
          </w:tcPr>
          <w:p w14:paraId="47288EC0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02360636"/>
            <w:placeholder>
              <w:docPart w:val="00AE99C05AB74B1498D8B33D78754F15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F930F1" w14:textId="338C4471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074B419A" w14:textId="77777777" w:rsidTr="006C5FB5">
        <w:tc>
          <w:tcPr>
            <w:tcW w:w="6951" w:type="dxa"/>
            <w:vAlign w:val="center"/>
          </w:tcPr>
          <w:p w14:paraId="50AB7636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שיטות סטטיסטיות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/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שיט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ניתוח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תונים</w:t>
            </w:r>
          </w:p>
        </w:tc>
        <w:tc>
          <w:tcPr>
            <w:tcW w:w="1134" w:type="dxa"/>
            <w:vAlign w:val="center"/>
          </w:tcPr>
          <w:p w14:paraId="5CE2D2FA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464351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7697001"/>
            <w:placeholder>
              <w:docPart w:val="3A6374654AF64F26A8CFB26C8E0BC0CC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4C4A71A" w14:textId="7E05B6AB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232661AD" w14:textId="77777777" w:rsidTr="006C5FB5">
        <w:tc>
          <w:tcPr>
            <w:tcW w:w="6951" w:type="dxa"/>
            <w:vAlign w:val="center"/>
          </w:tcPr>
          <w:p w14:paraId="6D206A6A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rtl/>
              </w:rPr>
              <w:t>חישוב גודל המדגם/עוצ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</w:t>
            </w:r>
          </w:p>
        </w:tc>
        <w:tc>
          <w:tcPr>
            <w:tcW w:w="1134" w:type="dxa"/>
            <w:vAlign w:val="center"/>
          </w:tcPr>
          <w:p w14:paraId="0F9F4A90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550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45938405"/>
            <w:placeholder>
              <w:docPart w:val="AF7B5E986C864446900359B8E2AE085E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6CFC3912" w14:textId="6D2DFA54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AE0EE55" w14:textId="77777777" w:rsidTr="006C5FB5">
        <w:tc>
          <w:tcPr>
            <w:tcW w:w="6951" w:type="dxa"/>
            <w:vAlign w:val="center"/>
          </w:tcPr>
          <w:p w14:paraId="127DE053" w14:textId="77777777" w:rsidR="0064237F" w:rsidRPr="0064237F" w:rsidRDefault="0064237F" w:rsidP="007578B2">
            <w:pPr>
              <w:pStyle w:val="ListParagraph"/>
              <w:numPr>
                <w:ilvl w:val="2"/>
                <w:numId w:val="18"/>
              </w:num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יבט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יים</w:t>
            </w:r>
          </w:p>
        </w:tc>
        <w:tc>
          <w:tcPr>
            <w:tcW w:w="1134" w:type="dxa"/>
            <w:vAlign w:val="center"/>
          </w:tcPr>
          <w:p w14:paraId="021385A8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90572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2045399138"/>
            <w:placeholder>
              <w:docPart w:val="3295EA61C7AB436B91DD53B486E83D5C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41FB25AB" w14:textId="107C6E85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59073C64" w14:textId="77777777" w:rsidTr="006C5FB5">
        <w:tc>
          <w:tcPr>
            <w:tcW w:w="6951" w:type="dxa"/>
            <w:vAlign w:val="center"/>
          </w:tcPr>
          <w:p w14:paraId="0224223A" w14:textId="5CDEFD15" w:rsidR="0064237F" w:rsidRPr="0064237F" w:rsidRDefault="0064237F" w:rsidP="007578B2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תוצא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תיאור מילולי שילווה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טבלאות, תמונות, תרשימים או תמונות</w:t>
            </w:r>
            <w:r w:rsidR="00CE0FFC" w:rsidRPr="00C514B7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1134" w:type="dxa"/>
            <w:vAlign w:val="center"/>
          </w:tcPr>
          <w:p w14:paraId="3F41BB66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4135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332955341"/>
            <w:placeholder>
              <w:docPart w:val="C6EB920C2EBC4B37BB26E6A40EEFFC03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7BF17F7" w14:textId="1D7AEAFE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144723B7" w14:textId="77777777" w:rsidTr="006C5FB5">
        <w:tc>
          <w:tcPr>
            <w:tcW w:w="6951" w:type="dxa"/>
            <w:vAlign w:val="center"/>
          </w:tcPr>
          <w:p w14:paraId="05A4A41F" w14:textId="4A65A75E" w:rsidR="0064237F" w:rsidRPr="0064237F" w:rsidRDefault="0064237F" w:rsidP="007578B2">
            <w:pPr>
              <w:pStyle w:val="ListParagraph"/>
              <w:numPr>
                <w:ilvl w:val="0"/>
                <w:numId w:val="17"/>
              </w:numPr>
              <w:spacing w:after="0"/>
              <w:contextualSpacing w:val="0"/>
              <w:rPr>
                <w:rFonts w:ascii="David" w:hAnsi="David" w:cs="David"/>
                <w:sz w:val="24"/>
                <w:szCs w:val="24"/>
                <w:u w:val="single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דיו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</w:t>
            </w:r>
            <w:r w:rsidRPr="00C514B7">
              <w:rPr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דיון בממצאי המחקר העיקריים תוך השוואה לספרות בנושא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יכום הממצאים העיקריים ומסקנות העבודה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התייחסות לתוקף המחקר</w:t>
            </w:r>
            <w:r w:rsidR="007578B2">
              <w:rPr>
                <w:rFonts w:ascii="David" w:hAnsi="David" w:cs="David" w:hint="cs"/>
                <w:sz w:val="24"/>
                <w:szCs w:val="24"/>
                <w:rtl/>
              </w:rPr>
              <w:t>,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מגבלות המחקר, הטיות, ערפלנים והטיפול בהם</w:t>
            </w:r>
          </w:p>
        </w:tc>
        <w:tc>
          <w:tcPr>
            <w:tcW w:w="1134" w:type="dxa"/>
            <w:vAlign w:val="center"/>
          </w:tcPr>
          <w:p w14:paraId="1838D9EF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1106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2120902474"/>
            <w:placeholder>
              <w:docPart w:val="CDDA8F667F48412CA08EC6D8CBE5CC53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580D60CB" w14:textId="74F5F042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36945002" w14:textId="77777777" w:rsidTr="006C5FB5">
        <w:tc>
          <w:tcPr>
            <w:tcW w:w="6951" w:type="dxa"/>
            <w:vAlign w:val="center"/>
          </w:tcPr>
          <w:p w14:paraId="0831E067" w14:textId="73DC54E6" w:rsidR="0064237F" w:rsidRPr="0064237F" w:rsidRDefault="0064237F" w:rsidP="00C514B7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ספ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י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סגנון </w:t>
            </w:r>
            <w:r w:rsidRPr="0064237F">
              <w:rPr>
                <w:rFonts w:ascii="David" w:hAnsi="David" w:cs="David"/>
                <w:sz w:val="24"/>
                <w:szCs w:val="24"/>
              </w:rPr>
              <w:t>Vancouver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(בהתאם להנחיות מפורטות). המקורות ממוספרים לפי סדר הופעתם </w:t>
            </w:r>
            <w:r w:rsidR="00D7395E">
              <w:rPr>
                <w:rFonts w:ascii="David" w:hAnsi="David" w:cs="David" w:hint="cs"/>
                <w:sz w:val="24"/>
                <w:szCs w:val="24"/>
                <w:rtl/>
              </w:rPr>
              <w:t>בעבוד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המספר מופיע בסוגרים מרובעים (לדוגמא : "[1]").</w:t>
            </w:r>
          </w:p>
        </w:tc>
        <w:tc>
          <w:tcPr>
            <w:tcW w:w="1134" w:type="dxa"/>
            <w:vAlign w:val="center"/>
          </w:tcPr>
          <w:p w14:paraId="7C7A7661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81869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1516991251"/>
            <w:placeholder>
              <w:docPart w:val="C55A3FEC3B91495AAFDC398E6DC2BB94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011C5277" w14:textId="5B27A2DC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4237F" w:rsidRPr="0064237F" w14:paraId="7F4F6745" w14:textId="77777777" w:rsidTr="006C5FB5">
        <w:tc>
          <w:tcPr>
            <w:tcW w:w="6951" w:type="dxa"/>
            <w:vAlign w:val="center"/>
          </w:tcPr>
          <w:p w14:paraId="72CE4014" w14:textId="77777777" w:rsidR="0064237F" w:rsidRPr="0064237F" w:rsidRDefault="0064237F" w:rsidP="007578B2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ספח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 שאלונים, אישורים אתיים ...</w:t>
            </w:r>
          </w:p>
        </w:tc>
        <w:tc>
          <w:tcPr>
            <w:tcW w:w="1134" w:type="dxa"/>
            <w:vAlign w:val="center"/>
          </w:tcPr>
          <w:p w14:paraId="6D7D4563" w14:textId="77777777" w:rsidR="0064237F" w:rsidRPr="00C514B7" w:rsidRDefault="003224B0" w:rsidP="006C5FB5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6955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237F" w:rsidRPr="00C514B7">
                  <w:rPr>
                    <w:rFonts w:ascii="Segoe UI Symbol" w:eastAsia="MS Gothic" w:hAnsi="Segoe UI Symbol" w:cs="Times New Roman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408962089"/>
            <w:placeholder>
              <w:docPart w:val="0ACCEDE20531496892346DB4247F4D22"/>
            </w:placeholder>
            <w:showingPlcHdr/>
          </w:sdtPr>
          <w:sdtEndPr/>
          <w:sdtContent>
            <w:tc>
              <w:tcPr>
                <w:tcW w:w="2412" w:type="dxa"/>
              </w:tcPr>
              <w:p w14:paraId="79DBC632" w14:textId="3CA81E65" w:rsidR="0064237F" w:rsidRPr="00C514B7" w:rsidRDefault="006C5FB5" w:rsidP="00C514B7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A17121" w14:paraId="4FF4BB98" w14:textId="77777777" w:rsidTr="006C5FB5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345C58EE" w14:textId="538B75A8" w:rsidR="005242E1" w:rsidRPr="005242E1" w:rsidRDefault="006C5FB5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br/>
            </w: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55CC6C44" w14:textId="77777777" w:rsidR="005242E1" w:rsidRP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1E624353" w14:textId="77777777" w:rsidR="005242E1" w:rsidRPr="005242E1" w:rsidRDefault="003224B0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3ABD79BB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11F3C5B7" w14:textId="4544D673" w:rsidR="005242E1" w:rsidRPr="005242E1" w:rsidRDefault="00A17121" w:rsidP="00795582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724A2D7F" wp14:editId="61AEB799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3E97464F" w14:textId="77777777" w:rsidTr="006C5FB5">
        <w:tc>
          <w:tcPr>
            <w:tcW w:w="2774" w:type="dxa"/>
            <w:tcBorders>
              <w:top w:val="single" w:sz="4" w:space="0" w:color="auto"/>
            </w:tcBorders>
          </w:tcPr>
          <w:p w14:paraId="7ACDA64F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3E721AB6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3A779541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18A5AFFD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75D3A6E" w14:textId="77777777" w:rsidR="005242E1" w:rsidRDefault="005242E1" w:rsidP="0079558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7FD4F08E" w14:textId="0BF26E81" w:rsidR="00A17121" w:rsidRDefault="00A17121" w:rsidP="00A17121">
      <w:pPr>
        <w:spacing w:after="12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AB2E106" w14:textId="7F7D32B9" w:rsidR="00300FD3" w:rsidRPr="00DD472D" w:rsidRDefault="00300FD3" w:rsidP="00872F08">
      <w:pPr>
        <w:spacing w:after="120"/>
        <w:rPr>
          <w:rFonts w:ascii="David" w:hAnsi="David" w:cs="David"/>
          <w:b/>
          <w:bCs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DD472D" w:rsidRPr="00DD472D">
        <w:rPr>
          <w:rFonts w:ascii="David" w:hAnsi="David" w:cs="David" w:hint="cs"/>
          <w:b/>
          <w:bCs/>
          <w:sz w:val="24"/>
          <w:szCs w:val="24"/>
          <w:rtl/>
        </w:rPr>
        <w:t xml:space="preserve">  </w:t>
      </w:r>
      <w:sdt>
        <w:sdtPr>
          <w:rPr>
            <w:rFonts w:ascii="David" w:hAnsi="David" w:cs="David" w:hint="cs"/>
            <w:b/>
            <w:bCs/>
            <w:sz w:val="24"/>
            <w:szCs w:val="24"/>
            <w:rtl/>
          </w:rPr>
          <w:id w:val="-1111053097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872F08" w:rsidRPr="00E4017F">
            <w:rPr>
              <w:rStyle w:val="PlaceholderText"/>
            </w:rPr>
            <w:t>Click or tap to enter a date.</w:t>
          </w:r>
        </w:sdtContent>
      </w:sdt>
    </w:p>
    <w:sectPr w:rsidR="00300FD3" w:rsidRPr="00DD472D" w:rsidSect="00C514B7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A3D5B" w14:textId="77777777" w:rsidR="002E57F6" w:rsidRDefault="002E57F6" w:rsidP="00BC290D">
      <w:pPr>
        <w:spacing w:after="0" w:line="240" w:lineRule="auto"/>
      </w:pPr>
      <w:r>
        <w:separator/>
      </w:r>
    </w:p>
  </w:endnote>
  <w:endnote w:type="continuationSeparator" w:id="0">
    <w:p w14:paraId="175CAB49" w14:textId="77777777" w:rsidR="002E57F6" w:rsidRDefault="002E57F6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73513" w14:textId="21393E02" w:rsidR="00E1440D" w:rsidRDefault="00E1440D" w:rsidP="00E1440D">
    <w:pPr>
      <w:pStyle w:val="Footer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C0CA3A7" w14:textId="16A1E077" w:rsidR="006261E4" w:rsidRPr="006261E4" w:rsidRDefault="006261E4" w:rsidP="00E82350">
    <w:pPr>
      <w:pStyle w:val="Footer"/>
      <w:rPr>
        <w:rFonts w:ascii="David" w:hAnsi="David" w:cs="David"/>
      </w:rPr>
    </w:pPr>
    <w:r w:rsidRPr="006261E4">
      <w:rPr>
        <w:rFonts w:ascii="David" w:hAnsi="David" w:cs="David" w:hint="cs"/>
        <w:rtl/>
      </w:rPr>
      <w:t>גרסה 20</w:t>
    </w:r>
    <w:r w:rsidR="00DD472D">
      <w:rPr>
        <w:rFonts w:ascii="David" w:hAnsi="David" w:cs="David" w:hint="cs"/>
        <w:rtl/>
      </w:rPr>
      <w:t>2</w:t>
    </w:r>
    <w:r w:rsidR="00E82350">
      <w:rPr>
        <w:rFonts w:ascii="David" w:hAnsi="David" w:cs="David" w:hint="cs"/>
        <w:rtl/>
      </w:rPr>
      <w:t>3</w:t>
    </w:r>
    <w:r w:rsidRPr="006261E4">
      <w:rPr>
        <w:rFonts w:ascii="David" w:hAnsi="David" w:cs="David" w:hint="cs"/>
        <w:rtl/>
      </w:rPr>
      <w:t>/</w:t>
    </w:r>
    <w:r w:rsidR="00E82350">
      <w:rPr>
        <w:rFonts w:ascii="David" w:hAnsi="David" w:cs="David" w:hint="cs"/>
        <w:rtl/>
      </w:rPr>
      <w:t>02</w:t>
    </w:r>
    <w:r w:rsidRPr="006261E4">
      <w:rPr>
        <w:rFonts w:ascii="David" w:hAnsi="David" w:cs="David" w:hint="cs"/>
        <w:rtl/>
      </w:rPr>
      <w:t>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3630E" w14:textId="77777777" w:rsidR="002E57F6" w:rsidRDefault="002E57F6" w:rsidP="00BC290D">
      <w:pPr>
        <w:spacing w:after="0" w:line="240" w:lineRule="auto"/>
      </w:pPr>
      <w:r>
        <w:separator/>
      </w:r>
    </w:p>
  </w:footnote>
  <w:footnote w:type="continuationSeparator" w:id="0">
    <w:p w14:paraId="3C000B61" w14:textId="77777777" w:rsidR="002E57F6" w:rsidRDefault="002E57F6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4CE308AE" w:rsidR="00BC290D" w:rsidRDefault="003224B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94FE7D" wp14:editId="288F0536">
          <wp:simplePos x="0" y="0"/>
          <wp:positionH relativeFrom="column">
            <wp:posOffset>1295400</wp:posOffset>
          </wp:positionH>
          <wp:positionV relativeFrom="paragraph">
            <wp:posOffset>-297180</wp:posOffset>
          </wp:positionV>
          <wp:extent cx="3445510" cy="602416"/>
          <wp:effectExtent l="0" t="0" r="2540" b="7620"/>
          <wp:wrapTight wrapText="bothSides">
            <wp:wrapPolygon edited="0">
              <wp:start x="0" y="0"/>
              <wp:lineTo x="0" y="21190"/>
              <wp:lineTo x="21496" y="21190"/>
              <wp:lineTo x="214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45510" cy="6024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0"/>
  </w:num>
  <w:num w:numId="10">
    <w:abstractNumId w:val="6"/>
  </w:num>
  <w:num w:numId="11">
    <w:abstractNumId w:val="17"/>
  </w:num>
  <w:num w:numId="12">
    <w:abstractNumId w:val="12"/>
  </w:num>
  <w:num w:numId="13">
    <w:abstractNumId w:val="3"/>
  </w:num>
  <w:num w:numId="14">
    <w:abstractNumId w:val="9"/>
  </w:num>
  <w:num w:numId="15">
    <w:abstractNumId w:val="13"/>
  </w:num>
  <w:num w:numId="16">
    <w:abstractNumId w:val="10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57695"/>
    <w:rsid w:val="000E5C57"/>
    <w:rsid w:val="00145EA2"/>
    <w:rsid w:val="001A0E7A"/>
    <w:rsid w:val="001F3458"/>
    <w:rsid w:val="002124F2"/>
    <w:rsid w:val="002644A9"/>
    <w:rsid w:val="00270467"/>
    <w:rsid w:val="00282DF3"/>
    <w:rsid w:val="002A2518"/>
    <w:rsid w:val="002E04F7"/>
    <w:rsid w:val="002E57F6"/>
    <w:rsid w:val="00300FD3"/>
    <w:rsid w:val="003224B0"/>
    <w:rsid w:val="00390638"/>
    <w:rsid w:val="003941CB"/>
    <w:rsid w:val="003F32C1"/>
    <w:rsid w:val="00432BB4"/>
    <w:rsid w:val="005242E1"/>
    <w:rsid w:val="006261E4"/>
    <w:rsid w:val="0064237F"/>
    <w:rsid w:val="006643DA"/>
    <w:rsid w:val="006C5FB5"/>
    <w:rsid w:val="006E5C0A"/>
    <w:rsid w:val="007578B2"/>
    <w:rsid w:val="00761C50"/>
    <w:rsid w:val="007F3E53"/>
    <w:rsid w:val="00872F08"/>
    <w:rsid w:val="008D48DE"/>
    <w:rsid w:val="008D49A2"/>
    <w:rsid w:val="00914630"/>
    <w:rsid w:val="00976A9E"/>
    <w:rsid w:val="00992545"/>
    <w:rsid w:val="009C75A3"/>
    <w:rsid w:val="00A06D12"/>
    <w:rsid w:val="00A17121"/>
    <w:rsid w:val="00A22DA6"/>
    <w:rsid w:val="00A5279A"/>
    <w:rsid w:val="00A91CE8"/>
    <w:rsid w:val="00AC10C9"/>
    <w:rsid w:val="00B53C09"/>
    <w:rsid w:val="00B61187"/>
    <w:rsid w:val="00BC290D"/>
    <w:rsid w:val="00BD574D"/>
    <w:rsid w:val="00BD7EE1"/>
    <w:rsid w:val="00C44D0A"/>
    <w:rsid w:val="00C514B7"/>
    <w:rsid w:val="00CE0FFC"/>
    <w:rsid w:val="00CE14E6"/>
    <w:rsid w:val="00D7395E"/>
    <w:rsid w:val="00DD472D"/>
    <w:rsid w:val="00DE50CC"/>
    <w:rsid w:val="00E112B6"/>
    <w:rsid w:val="00E1440D"/>
    <w:rsid w:val="00E52E7A"/>
    <w:rsid w:val="00E82350"/>
    <w:rsid w:val="00EA7366"/>
    <w:rsid w:val="00F3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26AD2-7553-4BD8-BAE7-DABEF4FFFC04}"/>
      </w:docPartPr>
      <w:docPartBody>
        <w:p w:rsidR="00FD127D" w:rsidRDefault="00A22A75">
          <w:r w:rsidRPr="00E4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E206D-8855-4FD0-9597-08318BC169D6}"/>
      </w:docPartPr>
      <w:docPartBody>
        <w:p w:rsidR="00A52760" w:rsidRDefault="00F72232"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7C2D8E2F014E4789558EC980D11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BCE5A-5E93-4CAA-BD10-CAEB4C9835AD}"/>
      </w:docPartPr>
      <w:docPartBody>
        <w:p w:rsidR="00A52760" w:rsidRDefault="00F72232" w:rsidP="00F72232">
          <w:pPr>
            <w:pStyle w:val="EC7C2D8E2F014E4789558EC980D11B8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4E27D85B0248E19E0BDC9A2B8E0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F5B5-841E-4240-81B0-56B728ADFDA9}"/>
      </w:docPartPr>
      <w:docPartBody>
        <w:p w:rsidR="00A52760" w:rsidRDefault="00F72232" w:rsidP="00F72232">
          <w:pPr>
            <w:pStyle w:val="444E27D85B0248E19E0BDC9A2B8E04C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BB651594BB4D149557A211BEBD7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7CB3-0752-4B26-B96E-CADD65328778}"/>
      </w:docPartPr>
      <w:docPartBody>
        <w:p w:rsidR="00A52760" w:rsidRDefault="00F72232" w:rsidP="00F72232">
          <w:pPr>
            <w:pStyle w:val="4ABB651594BB4D149557A211BEBD726D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1C1A8A6D94BECA3FEE6197A3E4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B31ED-47E9-4114-BD57-EE6E763D8873}"/>
      </w:docPartPr>
      <w:docPartBody>
        <w:p w:rsidR="00A52760" w:rsidRDefault="00F72232" w:rsidP="00F72232">
          <w:pPr>
            <w:pStyle w:val="3641C1A8A6D94BECA3FEE6197A3E4F94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1BD9364E74C26BCD7D14F17AD5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EFBF4-1DAA-408F-A5C6-1F93C95A9A5E}"/>
      </w:docPartPr>
      <w:docPartBody>
        <w:p w:rsidR="00A52760" w:rsidRDefault="00F72232" w:rsidP="00F72232">
          <w:pPr>
            <w:pStyle w:val="DAD1BD9364E74C26BCD7D14F17AD5F6A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BDD651BCC4417CB0EC766684BAC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AFCAC-81C8-4762-A53C-177D6F7A78F8}"/>
      </w:docPartPr>
      <w:docPartBody>
        <w:p w:rsidR="00A52760" w:rsidRDefault="00F72232" w:rsidP="00F72232">
          <w:pPr>
            <w:pStyle w:val="AABDD651BCC4417CB0EC766684BACA60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B02128A25480CB32FB183D50CB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EDEB3-DD4E-4180-959C-AF67F85B5AB0}"/>
      </w:docPartPr>
      <w:docPartBody>
        <w:p w:rsidR="00A52760" w:rsidRDefault="00F72232" w:rsidP="00F72232">
          <w:pPr>
            <w:pStyle w:val="0EFB02128A25480CB32FB183D50CBCE4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EE0028A39C4EB1A8430DABFAAC0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D4098-3C89-4C6F-AEF6-DB606E8E9246}"/>
      </w:docPartPr>
      <w:docPartBody>
        <w:p w:rsidR="00A52760" w:rsidRDefault="00F72232" w:rsidP="00F72232">
          <w:pPr>
            <w:pStyle w:val="42EE0028A39C4EB1A8430DABFAAC032C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1A6A286C5A47DEB4AB099F2CBBB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F0EC8-0267-4A6E-AC45-F7C706EEB9BD}"/>
      </w:docPartPr>
      <w:docPartBody>
        <w:p w:rsidR="00A52760" w:rsidRDefault="00F72232" w:rsidP="00F72232">
          <w:pPr>
            <w:pStyle w:val="391A6A286C5A47DEB4AB099F2CBBBF06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0BB435E8374E458ADAF2015C689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F6C61-CB2A-40CB-B10F-0B29723FE738}"/>
      </w:docPartPr>
      <w:docPartBody>
        <w:p w:rsidR="00A52760" w:rsidRDefault="00F72232" w:rsidP="00F72232">
          <w:pPr>
            <w:pStyle w:val="8C0BB435E8374E458ADAF2015C68955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FA1626C99493EBE8422A3A185C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20BD1-0EDC-407E-B0E0-DC715CABB257}"/>
      </w:docPartPr>
      <w:docPartBody>
        <w:p w:rsidR="00A52760" w:rsidRDefault="00F72232" w:rsidP="00F72232">
          <w:pPr>
            <w:pStyle w:val="CB3FA1626C99493EBE8422A3A185CADF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AE99C05AB74B1498D8B33D78754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AD603-FE0F-4F7E-8E31-792763CD63A4}"/>
      </w:docPartPr>
      <w:docPartBody>
        <w:p w:rsidR="00A52760" w:rsidRDefault="00F72232" w:rsidP="00F72232">
          <w:pPr>
            <w:pStyle w:val="00AE99C05AB74B1498D8B33D78754F15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374654AF64F26A8CFB26C8E0BC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54F5F-A5A5-41F8-B8FF-A84C9727235F}"/>
      </w:docPartPr>
      <w:docPartBody>
        <w:p w:rsidR="00A52760" w:rsidRDefault="00F72232" w:rsidP="00F72232">
          <w:pPr>
            <w:pStyle w:val="3A6374654AF64F26A8CFB26C8E0BC0CC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7B5E986C864446900359B8E2AE0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CF286-68EF-4B53-AC42-E9D72A51EB50}"/>
      </w:docPartPr>
      <w:docPartBody>
        <w:p w:rsidR="00A52760" w:rsidRDefault="00F72232" w:rsidP="00F72232">
          <w:pPr>
            <w:pStyle w:val="AF7B5E986C864446900359B8E2AE085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5EA61C7AB436B91DD53B486E83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EB5F-11F9-43F9-833C-AE9B9B021E4D}"/>
      </w:docPartPr>
      <w:docPartBody>
        <w:p w:rsidR="00A52760" w:rsidRDefault="00F72232" w:rsidP="00F72232">
          <w:pPr>
            <w:pStyle w:val="3295EA61C7AB436B91DD53B486E83D5C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EB920C2EBC4B37BB26E6A40EEFF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FEC5C-8581-4772-9F59-B843F6DB7D70}"/>
      </w:docPartPr>
      <w:docPartBody>
        <w:p w:rsidR="00A52760" w:rsidRDefault="00F72232" w:rsidP="00F72232">
          <w:pPr>
            <w:pStyle w:val="C6EB920C2EBC4B37BB26E6A40EEFFC03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A8F667F48412CA08EC6D8CBE5C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9D80C-E453-4C69-AD5B-E17191FE4BC8}"/>
      </w:docPartPr>
      <w:docPartBody>
        <w:p w:rsidR="00A52760" w:rsidRDefault="00F72232" w:rsidP="00F72232">
          <w:pPr>
            <w:pStyle w:val="CDDA8F667F48412CA08EC6D8CBE5CC53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A3FEC3B91495AAFDC398E6DC2B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FEA7A-5C0C-4A8F-8FB0-A57E1B3F031C}"/>
      </w:docPartPr>
      <w:docPartBody>
        <w:p w:rsidR="00A52760" w:rsidRDefault="00F72232" w:rsidP="00F72232">
          <w:pPr>
            <w:pStyle w:val="C55A3FEC3B91495AAFDC398E6DC2BB94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CCEDE20531496892346DB4247F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E0420-ADCA-4FD9-8402-5838D8BF0518}"/>
      </w:docPartPr>
      <w:docPartBody>
        <w:p w:rsidR="00A52760" w:rsidRDefault="00F72232" w:rsidP="00F72232">
          <w:pPr>
            <w:pStyle w:val="0ACCEDE20531496892346DB4247F4D22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234BF3"/>
    <w:rsid w:val="002B4C5D"/>
    <w:rsid w:val="005D5D61"/>
    <w:rsid w:val="005F2494"/>
    <w:rsid w:val="00687C88"/>
    <w:rsid w:val="00723E35"/>
    <w:rsid w:val="008C4FD8"/>
    <w:rsid w:val="00A22A75"/>
    <w:rsid w:val="00A52760"/>
    <w:rsid w:val="00B400AF"/>
    <w:rsid w:val="00E757F1"/>
    <w:rsid w:val="00E81AC5"/>
    <w:rsid w:val="00F72232"/>
    <w:rsid w:val="00F80A76"/>
    <w:rsid w:val="00FD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232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EC7C2D8E2F014E4789558EC980D11B8E">
    <w:name w:val="EC7C2D8E2F014E4789558EC980D11B8E"/>
    <w:rsid w:val="00F72232"/>
  </w:style>
  <w:style w:type="paragraph" w:customStyle="1" w:styleId="444E27D85B0248E19E0BDC9A2B8E04CE">
    <w:name w:val="444E27D85B0248E19E0BDC9A2B8E04CE"/>
    <w:rsid w:val="00F72232"/>
  </w:style>
  <w:style w:type="paragraph" w:customStyle="1" w:styleId="4ABB651594BB4D149557A211BEBD726D">
    <w:name w:val="4ABB651594BB4D149557A211BEBD726D"/>
    <w:rsid w:val="00F72232"/>
  </w:style>
  <w:style w:type="paragraph" w:customStyle="1" w:styleId="3641C1A8A6D94BECA3FEE6197A3E4F94">
    <w:name w:val="3641C1A8A6D94BECA3FEE6197A3E4F94"/>
    <w:rsid w:val="00F72232"/>
  </w:style>
  <w:style w:type="paragraph" w:customStyle="1" w:styleId="DAD1BD9364E74C26BCD7D14F17AD5F6A">
    <w:name w:val="DAD1BD9364E74C26BCD7D14F17AD5F6A"/>
    <w:rsid w:val="00F72232"/>
  </w:style>
  <w:style w:type="paragraph" w:customStyle="1" w:styleId="AABDD651BCC4417CB0EC766684BACA60">
    <w:name w:val="AABDD651BCC4417CB0EC766684BACA60"/>
    <w:rsid w:val="00F72232"/>
  </w:style>
  <w:style w:type="paragraph" w:customStyle="1" w:styleId="0EFB02128A25480CB32FB183D50CBCE4">
    <w:name w:val="0EFB02128A25480CB32FB183D50CBCE4"/>
    <w:rsid w:val="00F72232"/>
  </w:style>
  <w:style w:type="paragraph" w:customStyle="1" w:styleId="42EE0028A39C4EB1A8430DABFAAC032C">
    <w:name w:val="42EE0028A39C4EB1A8430DABFAAC032C"/>
    <w:rsid w:val="00F72232"/>
  </w:style>
  <w:style w:type="paragraph" w:customStyle="1" w:styleId="391A6A286C5A47DEB4AB099F2CBBBF06">
    <w:name w:val="391A6A286C5A47DEB4AB099F2CBBBF06"/>
    <w:rsid w:val="00F72232"/>
  </w:style>
  <w:style w:type="paragraph" w:customStyle="1" w:styleId="8C0BB435E8374E458ADAF2015C68955E">
    <w:name w:val="8C0BB435E8374E458ADAF2015C68955E"/>
    <w:rsid w:val="00F72232"/>
  </w:style>
  <w:style w:type="paragraph" w:customStyle="1" w:styleId="CB3FA1626C99493EBE8422A3A185CADF">
    <w:name w:val="CB3FA1626C99493EBE8422A3A185CADF"/>
    <w:rsid w:val="00F72232"/>
  </w:style>
  <w:style w:type="paragraph" w:customStyle="1" w:styleId="00AE99C05AB74B1498D8B33D78754F15">
    <w:name w:val="00AE99C05AB74B1498D8B33D78754F15"/>
    <w:rsid w:val="00F72232"/>
  </w:style>
  <w:style w:type="paragraph" w:customStyle="1" w:styleId="3A6374654AF64F26A8CFB26C8E0BC0CC">
    <w:name w:val="3A6374654AF64F26A8CFB26C8E0BC0CC"/>
    <w:rsid w:val="00F72232"/>
  </w:style>
  <w:style w:type="paragraph" w:customStyle="1" w:styleId="AF7B5E986C864446900359B8E2AE085E">
    <w:name w:val="AF7B5E986C864446900359B8E2AE085E"/>
    <w:rsid w:val="00F72232"/>
  </w:style>
  <w:style w:type="paragraph" w:customStyle="1" w:styleId="3295EA61C7AB436B91DD53B486E83D5C">
    <w:name w:val="3295EA61C7AB436B91DD53B486E83D5C"/>
    <w:rsid w:val="00F72232"/>
  </w:style>
  <w:style w:type="paragraph" w:customStyle="1" w:styleId="C6EB920C2EBC4B37BB26E6A40EEFFC03">
    <w:name w:val="C6EB920C2EBC4B37BB26E6A40EEFFC03"/>
    <w:rsid w:val="00F72232"/>
  </w:style>
  <w:style w:type="paragraph" w:customStyle="1" w:styleId="CDDA8F667F48412CA08EC6D8CBE5CC53">
    <w:name w:val="CDDA8F667F48412CA08EC6D8CBE5CC53"/>
    <w:rsid w:val="00F72232"/>
  </w:style>
  <w:style w:type="paragraph" w:customStyle="1" w:styleId="C55A3FEC3B91495AAFDC398E6DC2BB94">
    <w:name w:val="C55A3FEC3B91495AAFDC398E6DC2BB94"/>
    <w:rsid w:val="00F72232"/>
  </w:style>
  <w:style w:type="paragraph" w:customStyle="1" w:styleId="0ACCEDE20531496892346DB4247F4D22">
    <w:name w:val="0ACCEDE20531496892346DB4247F4D22"/>
    <w:rsid w:val="00F722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ad529e58-50f5-41f7-aa90-44dfd709a56e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8b8fe7e-385c-4069-855e-1bc8c572fd87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Tali Herman</cp:lastModifiedBy>
  <cp:revision>4</cp:revision>
  <cp:lastPrinted>2022-10-18T07:54:00Z</cp:lastPrinted>
  <dcterms:created xsi:type="dcterms:W3CDTF">2023-10-22T05:38:00Z</dcterms:created>
  <dcterms:modified xsi:type="dcterms:W3CDTF">2024-02-15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